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160656" w14:textId="3C376481" w:rsidR="0062322C" w:rsidRPr="0062322C" w:rsidRDefault="0077121A" w:rsidP="008624C0">
      <w:pPr>
        <w:pStyle w:val="Title"/>
      </w:pPr>
      <w:r>
        <w:t>DATA SCIENCE- API FOR DATA STREAMING</w:t>
      </w:r>
    </w:p>
    <w:p w14:paraId="25F66675" w14:textId="5E80A21D" w:rsidR="004F3C73" w:rsidRDefault="0077121A" w:rsidP="004F3C73">
      <w:pPr>
        <w:pStyle w:val="Heading1"/>
      </w:pPr>
      <w:r>
        <w:t>COINAPI.IO</w:t>
      </w:r>
      <w:r w:rsidR="0062322C">
        <w:t xml:space="preserve"> </w:t>
      </w:r>
      <w:r>
        <w:t xml:space="preserve">FUNDAMENTALS </w:t>
      </w:r>
    </w:p>
    <w:p w14:paraId="6C75E529" w14:textId="5B7FF97A" w:rsidR="008624C0" w:rsidRDefault="008624C0" w:rsidP="008624C0">
      <w:pPr>
        <w:pStyle w:val="Heading2"/>
        <w:jc w:val="left"/>
      </w:pPr>
      <w:r>
        <w:t>SETUP</w:t>
      </w:r>
    </w:p>
    <w:p w14:paraId="5792A22C" w14:textId="72F19573" w:rsidR="008624C0" w:rsidRDefault="008624C0" w:rsidP="008624C0">
      <w:r w:rsidRPr="008624C0">
        <w:drawing>
          <wp:inline distT="0" distB="0" distL="0" distR="0" wp14:anchorId="1956193A" wp14:editId="6F7EEA5B">
            <wp:extent cx="5731510" cy="2774315"/>
            <wp:effectExtent l="0" t="0" r="254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F484D" w14:textId="100820F5" w:rsidR="008624C0" w:rsidRPr="008624C0" w:rsidRDefault="008624C0" w:rsidP="008624C0"/>
    <w:p w14:paraId="1603B700" w14:textId="1B677EBD" w:rsidR="008624C0" w:rsidRDefault="008624C0" w:rsidP="008624C0">
      <w:pPr>
        <w:pStyle w:val="Heading2"/>
        <w:jc w:val="left"/>
      </w:pPr>
      <w:r>
        <w:t>GIT-BASH COMMANDS</w:t>
      </w:r>
    </w:p>
    <w:p w14:paraId="2D55A17F" w14:textId="03EC57D6" w:rsidR="008624C0" w:rsidRDefault="008624C0" w:rsidP="0077121A"/>
    <w:p w14:paraId="1CF26DB5" w14:textId="1F3BB387" w:rsidR="008624C0" w:rsidRDefault="0021169F" w:rsidP="0077121A">
      <w:r>
        <w:rPr>
          <w:noProof/>
        </w:rPr>
        <w:lastRenderedPageBreak/>
        <w:drawing>
          <wp:inline distT="0" distB="0" distL="0" distR="0" wp14:anchorId="5062F6CB" wp14:editId="6DBB504B">
            <wp:extent cx="5731510" cy="39465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5B6CE" w14:textId="4BEB1EA6" w:rsidR="00727039" w:rsidRDefault="00727039" w:rsidP="0077121A">
      <w:r>
        <w:t>In Guaranteed.</w:t>
      </w:r>
    </w:p>
    <w:p w14:paraId="135E1B4D" w14:textId="77777777" w:rsidR="00727039" w:rsidRPr="00727039" w:rsidRDefault="00727039" w:rsidP="00727039">
      <w:pPr>
        <w:pStyle w:val="ListParagraph"/>
      </w:pPr>
    </w:p>
    <w:p w14:paraId="64A86669" w14:textId="327E7475" w:rsidR="00C26644" w:rsidRPr="00C26644" w:rsidRDefault="00C26644" w:rsidP="00C26644">
      <w:r>
        <w:t xml:space="preserve"> </w:t>
      </w:r>
    </w:p>
    <w:p w14:paraId="7F641B0A" w14:textId="77777777" w:rsidR="0062322C" w:rsidRPr="0062322C" w:rsidRDefault="0062322C" w:rsidP="0062322C"/>
    <w:sectPr w:rsidR="0062322C" w:rsidRPr="0062322C" w:rsidSect="00DA784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52968"/>
    <w:multiLevelType w:val="hybridMultilevel"/>
    <w:tmpl w:val="0EB800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302845"/>
    <w:multiLevelType w:val="hybridMultilevel"/>
    <w:tmpl w:val="9F6430E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A5734"/>
    <w:multiLevelType w:val="hybridMultilevel"/>
    <w:tmpl w:val="B09CFBF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1E78BE"/>
    <w:multiLevelType w:val="hybridMultilevel"/>
    <w:tmpl w:val="E0F84C74"/>
    <w:lvl w:ilvl="0" w:tplc="2000000F">
      <w:start w:val="1"/>
      <w:numFmt w:val="decimal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E996647"/>
    <w:multiLevelType w:val="hybridMultilevel"/>
    <w:tmpl w:val="7E620E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2F0BDB"/>
    <w:multiLevelType w:val="hybridMultilevel"/>
    <w:tmpl w:val="2156266C"/>
    <w:lvl w:ilvl="0" w:tplc="20000011">
      <w:start w:val="1"/>
      <w:numFmt w:val="decimal"/>
      <w:lvlText w:val="%1)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8B17569"/>
    <w:multiLevelType w:val="hybridMultilevel"/>
    <w:tmpl w:val="EAE8494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0407BE"/>
    <w:multiLevelType w:val="hybridMultilevel"/>
    <w:tmpl w:val="24FAD6FA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20704B"/>
    <w:multiLevelType w:val="hybridMultilevel"/>
    <w:tmpl w:val="DC3800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B6F5FB1"/>
    <w:multiLevelType w:val="hybridMultilevel"/>
    <w:tmpl w:val="5CE41404"/>
    <w:lvl w:ilvl="0" w:tplc="20000017">
      <w:start w:val="1"/>
      <w:numFmt w:val="lowerLetter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4E36F3"/>
    <w:multiLevelType w:val="hybridMultilevel"/>
    <w:tmpl w:val="6082F2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0"/>
  </w:num>
  <w:num w:numId="4">
    <w:abstractNumId w:val="4"/>
  </w:num>
  <w:num w:numId="5">
    <w:abstractNumId w:val="8"/>
  </w:num>
  <w:num w:numId="6">
    <w:abstractNumId w:val="7"/>
  </w:num>
  <w:num w:numId="7">
    <w:abstractNumId w:val="1"/>
  </w:num>
  <w:num w:numId="8">
    <w:abstractNumId w:val="6"/>
  </w:num>
  <w:num w:numId="9">
    <w:abstractNumId w:val="9"/>
  </w:num>
  <w:num w:numId="10">
    <w:abstractNumId w:val="5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NDE2MbYwAbJNzZR0lIJTi4sz8/NACoxrAQguL3csAAAA"/>
  </w:docVars>
  <w:rsids>
    <w:rsidRoot w:val="004F3C73"/>
    <w:rsid w:val="00027248"/>
    <w:rsid w:val="000714A8"/>
    <w:rsid w:val="000B5A94"/>
    <w:rsid w:val="001061CA"/>
    <w:rsid w:val="00112775"/>
    <w:rsid w:val="001A110D"/>
    <w:rsid w:val="001D64B5"/>
    <w:rsid w:val="0021169F"/>
    <w:rsid w:val="002145F0"/>
    <w:rsid w:val="002810C1"/>
    <w:rsid w:val="002C3FF0"/>
    <w:rsid w:val="002D085B"/>
    <w:rsid w:val="003310AB"/>
    <w:rsid w:val="00395B7F"/>
    <w:rsid w:val="004F3C73"/>
    <w:rsid w:val="005302D7"/>
    <w:rsid w:val="005444C6"/>
    <w:rsid w:val="005A0800"/>
    <w:rsid w:val="005A6482"/>
    <w:rsid w:val="0062322C"/>
    <w:rsid w:val="006309CA"/>
    <w:rsid w:val="00685769"/>
    <w:rsid w:val="00727039"/>
    <w:rsid w:val="0077121A"/>
    <w:rsid w:val="00801146"/>
    <w:rsid w:val="00801622"/>
    <w:rsid w:val="00851F0C"/>
    <w:rsid w:val="008624C0"/>
    <w:rsid w:val="00882E3F"/>
    <w:rsid w:val="00980559"/>
    <w:rsid w:val="009A7BDD"/>
    <w:rsid w:val="00A40EEC"/>
    <w:rsid w:val="00A867F8"/>
    <w:rsid w:val="00B4425B"/>
    <w:rsid w:val="00C1003F"/>
    <w:rsid w:val="00C26644"/>
    <w:rsid w:val="00C94622"/>
    <w:rsid w:val="00D26195"/>
    <w:rsid w:val="00D63CA6"/>
    <w:rsid w:val="00DA7843"/>
    <w:rsid w:val="00E2045A"/>
    <w:rsid w:val="00E20EF7"/>
    <w:rsid w:val="00EE7145"/>
    <w:rsid w:val="00F85A1F"/>
    <w:rsid w:val="00F90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34EA25"/>
  <w15:chartTrackingRefBased/>
  <w15:docId w15:val="{CA35A00E-2931-4B02-869B-BD9BEC953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CA6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F3C73"/>
    <w:pPr>
      <w:outlineLvl w:val="0"/>
    </w:pPr>
    <w:rPr>
      <w:rFonts w:cs="Times New Roman"/>
      <w:b/>
      <w:bCs/>
      <w:color w:val="0070C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EF7"/>
    <w:pPr>
      <w:keepNext/>
      <w:keepLines/>
      <w:spacing w:before="40" w:after="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20EF7"/>
    <w:pPr>
      <w:keepNext/>
      <w:keepLines/>
      <w:spacing w:before="40" w:after="0"/>
      <w:outlineLvl w:val="2"/>
    </w:pPr>
    <w:rPr>
      <w:rFonts w:eastAsiaTheme="majorEastAsia" w:cs="Times New Roman"/>
      <w:bCs/>
      <w:caps/>
      <w:color w:val="1F3864" w:themeColor="accent1" w:themeShade="8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fzyhc">
    <w:name w:val="rfzyhc"/>
    <w:basedOn w:val="DefaultParagraphFont"/>
    <w:rsid w:val="004F3C73"/>
  </w:style>
  <w:style w:type="character" w:customStyle="1" w:styleId="Heading1Char">
    <w:name w:val="Heading 1 Char"/>
    <w:basedOn w:val="DefaultParagraphFont"/>
    <w:link w:val="Heading1"/>
    <w:uiPriority w:val="9"/>
    <w:rsid w:val="004F3C73"/>
    <w:rPr>
      <w:rFonts w:ascii="Times New Roman" w:hAnsi="Times New Roman" w:cs="Times New Roman"/>
      <w:b/>
      <w:bCs/>
      <w:color w:val="0070C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20EF7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4F3C7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E20EF7"/>
    <w:rPr>
      <w:rFonts w:ascii="Times New Roman" w:eastAsiaTheme="majorEastAsia" w:hAnsi="Times New Roman" w:cs="Times New Roman"/>
      <w:bCs/>
      <w:caps/>
      <w:color w:val="1F3864" w:themeColor="accent1" w:themeShade="8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63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3CA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9805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0B5A94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6232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322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953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D8E782-4343-4B1F-BE3F-15076FF88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vin Stelvin</dc:creator>
  <cp:keywords/>
  <dc:description/>
  <cp:lastModifiedBy>GreHiDeL M</cp:lastModifiedBy>
  <cp:revision>5</cp:revision>
  <dcterms:created xsi:type="dcterms:W3CDTF">2022-04-14T09:13:00Z</dcterms:created>
  <dcterms:modified xsi:type="dcterms:W3CDTF">2022-04-14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merican Psychological Association 6th Edition</vt:lpwstr>
  </property>
</Properties>
</file>